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2D3" w:rsidRPr="008366DD" w:rsidRDefault="009C683A" w:rsidP="00E01FD9">
      <w:pPr>
        <w:jc w:val="center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/>
          <w:b w:val="0"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766137" wp14:editId="1D7C3726">
                <wp:simplePos x="0" y="0"/>
                <wp:positionH relativeFrom="column">
                  <wp:posOffset>-182208</wp:posOffset>
                </wp:positionH>
                <wp:positionV relativeFrom="page">
                  <wp:posOffset>268941</wp:posOffset>
                </wp:positionV>
                <wp:extent cx="6493854" cy="1247887"/>
                <wp:effectExtent l="19050" t="19050" r="21590" b="28575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93854" cy="1247887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135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5136" w:type="pct"/>
                              <w:tblInd w:w="-239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1E0" w:firstRow="1" w:lastRow="1" w:firstColumn="1" w:lastColumn="1" w:noHBand="0" w:noVBand="0"/>
                            </w:tblPr>
                            <w:tblGrid>
                              <w:gridCol w:w="2228"/>
                              <w:gridCol w:w="5422"/>
                              <w:gridCol w:w="2537"/>
                            </w:tblGrid>
                            <w:tr w:rsidR="00E612D3" w:rsidRPr="00494A7A" w:rsidTr="00F112E9">
                              <w:trPr>
                                <w:trHeight w:hRule="exact" w:val="549"/>
                              </w:trPr>
                              <w:tc>
                                <w:tcPr>
                                  <w:tcW w:w="1094" w:type="pct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E612D3" w:rsidRPr="00494A7A" w:rsidRDefault="00E01FD9" w:rsidP="00E01FD9">
                                  <w:pPr>
                                    <w:tabs>
                                      <w:tab w:val="right" w:pos="634"/>
                                    </w:tabs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  <w:r>
                                    <w:rPr>
                                      <w:rFonts w:cs="Roya"/>
                                      <w:b w:val="0"/>
                                      <w:bCs/>
                                      <w:noProof/>
                                      <w:rtl/>
                                    </w:rPr>
                                    <w:drawing>
                                      <wp:inline distT="0" distB="0" distL="0" distR="0" wp14:anchorId="39C19AC6" wp14:editId="535B64D0">
                                        <wp:extent cx="796066" cy="957431"/>
                                        <wp:effectExtent l="0" t="0" r="4445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96066" cy="95743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661" w:type="pct"/>
                                  <w:vAlign w:val="center"/>
                                </w:tcPr>
                                <w:p w:rsidR="00E612D3" w:rsidRPr="0087117D" w:rsidRDefault="00E612D3" w:rsidP="00E01FD9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  <w:r>
                                    <w:rPr>
                                      <w:rFonts w:cs="Roya" w:hint="cs"/>
                                      <w:b w:val="0"/>
                                      <w:bCs/>
                                      <w:rtl/>
                                    </w:rPr>
                                    <w:t>به نام خدا</w:t>
                                  </w:r>
                                </w:p>
                              </w:tc>
                              <w:tc>
                                <w:tcPr>
                                  <w:tcW w:w="1245" w:type="pct"/>
                                  <w:vAlign w:val="center"/>
                                </w:tcPr>
                                <w:p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E612D3" w:rsidRPr="00494A7A" w:rsidTr="00F112E9">
                              <w:trPr>
                                <w:trHeight w:hRule="exact" w:val="549"/>
                              </w:trPr>
                              <w:tc>
                                <w:tcPr>
                                  <w:tcW w:w="1094" w:type="pct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Merge w:val="restart"/>
                                  <w:vAlign w:val="center"/>
                                </w:tcPr>
                                <w:p w:rsidR="00E612D3" w:rsidRPr="008366DD" w:rsidRDefault="00E01FD9" w:rsidP="00E01FD9">
                                  <w:pPr>
                                    <w:jc w:val="center"/>
                                    <w:rPr>
                                      <w:rFonts w:cs="B Nazanin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 w:rsidRPr="00BF21E0">
                                    <w:rPr>
                                      <w:rFonts w:cs="B Nazanin" w:hint="cs"/>
                                      <w:b w:val="0"/>
                                      <w:bCs/>
                                      <w:color w:val="FF0000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6633C0" w:rsidRPr="008366DD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تاییدیه شرکت در برنامه های بین ال</w:t>
                                  </w:r>
                                  <w:r w:rsidR="00E612D3" w:rsidRPr="008366DD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ملل</w:t>
                                  </w:r>
                                  <w:r w:rsidRPr="008366DD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ي</w:t>
                                  </w:r>
                                  <w:r w:rsidR="00BF21E0" w:rsidRPr="008366DD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:rsidR="00BF21E0" w:rsidRPr="004E7148" w:rsidRDefault="00BF21E0" w:rsidP="00E01FD9">
                                  <w:pPr>
                                    <w:jc w:val="center"/>
                                    <w:rPr>
                                      <w:rFonts w:cs="B Nazanin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 w:rsidRPr="008366DD">
                                    <w:rPr>
                                      <w:rFonts w:cs="B Nazanin" w:hint="cs"/>
                                      <w:b w:val="0"/>
                                      <w:bCs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  <w:t>معاونت امور بين الملل</w:t>
                                  </w:r>
                                </w:p>
                              </w:tc>
                              <w:tc>
                                <w:tcPr>
                                  <w:tcW w:w="1245" w:type="pct"/>
                                  <w:vAlign w:val="center"/>
                                </w:tcPr>
                                <w:p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  <w:tr w:rsidR="00E612D3" w:rsidRPr="00494A7A" w:rsidTr="00F112E9">
                              <w:trPr>
                                <w:trHeight w:val="99"/>
                              </w:trPr>
                              <w:tc>
                                <w:tcPr>
                                  <w:tcW w:w="1094" w:type="pct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61" w:type="pct"/>
                                  <w:vMerge/>
                                  <w:vAlign w:val="center"/>
                                </w:tcPr>
                                <w:p w:rsidR="00E612D3" w:rsidRPr="00494A7A" w:rsidRDefault="00E612D3" w:rsidP="00822CB3">
                                  <w:pPr>
                                    <w:jc w:val="center"/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45" w:type="pct"/>
                                  <w:vAlign w:val="center"/>
                                </w:tcPr>
                                <w:p w:rsidR="00E612D3" w:rsidRPr="00494A7A" w:rsidRDefault="00E612D3" w:rsidP="00822CB3">
                                  <w:pPr>
                                    <w:rPr>
                                      <w:rFonts w:cs="Roya"/>
                                      <w:b w:val="0"/>
                                      <w:bCs/>
                                      <w:rtl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E612D3" w:rsidRPr="000D31C8" w:rsidRDefault="00E612D3" w:rsidP="00E612D3">
                            <w:pPr>
                              <w:ind w:left="2160" w:firstLine="720"/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2" o:spid="_x0000_s1026" style="position:absolute;left:0;text-align:left;margin-left:-14.35pt;margin-top:21.2pt;width:511.35pt;height:9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" strokeweight="3pt">
                <v:stroke linestyle="thinThin"/>
                <v:shadow opacity=".5" offset="-3pt,-3pt"/>
                <v:textbox>
                  <w:txbxContent>
                    <w:tbl>
                      <w:tblPr>
                        <w:tblStyle w:val="TableGrid"/>
                        <w:bidiVisual/>
                        <w:tblW w:w="5136" w:type="pct"/>
                        <w:tblInd w:w="-239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1E0" w:firstRow="1" w:lastRow="1" w:firstColumn="1" w:lastColumn="1" w:noHBand="0" w:noVBand="0"/>
                      </w:tblPr>
                      <w:tblGrid>
                        <w:gridCol w:w="2228"/>
                        <w:gridCol w:w="5422"/>
                        <w:gridCol w:w="2537"/>
                      </w:tblGrid>
                      <w:tr w:rsidR="00E612D3" w:rsidRPr="00494A7A" w:rsidTr="00F112E9">
                        <w:trPr>
                          <w:trHeight w:hRule="exact" w:val="549"/>
                        </w:trPr>
                        <w:tc>
                          <w:tcPr>
                            <w:tcW w:w="1094" w:type="pct"/>
                            <w:vMerge w:val="restart"/>
                            <w:shd w:val="clear" w:color="auto" w:fill="auto"/>
                            <w:vAlign w:val="center"/>
                          </w:tcPr>
                          <w:p w:rsidR="00E612D3" w:rsidRPr="00494A7A" w:rsidRDefault="00E01FD9" w:rsidP="00E01FD9">
                            <w:pPr>
                              <w:tabs>
                                <w:tab w:val="right" w:pos="634"/>
                              </w:tabs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  <w:r>
                              <w:rPr>
                                <w:rFonts w:cs="Roya"/>
                                <w:b w:val="0"/>
                                <w:bCs/>
                                <w:noProof/>
                                <w:rtl/>
                              </w:rPr>
                              <w:drawing>
                                <wp:inline distT="0" distB="0" distL="0" distR="0" wp14:anchorId="39C19AC6" wp14:editId="535B64D0">
                                  <wp:extent cx="796066" cy="957431"/>
                                  <wp:effectExtent l="0" t="0" r="444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96066" cy="9574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661" w:type="pct"/>
                            <w:vAlign w:val="center"/>
                          </w:tcPr>
                          <w:p w:rsidR="00E612D3" w:rsidRPr="0087117D" w:rsidRDefault="00E612D3" w:rsidP="00E01FD9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  <w:r>
                              <w:rPr>
                                <w:rFonts w:cs="Roya" w:hint="cs"/>
                                <w:b w:val="0"/>
                                <w:bCs/>
                                <w:rtl/>
                              </w:rPr>
                              <w:t>به نام خدا</w:t>
                            </w:r>
                          </w:p>
                        </w:tc>
                        <w:tc>
                          <w:tcPr>
                            <w:tcW w:w="1245" w:type="pct"/>
                            <w:vAlign w:val="center"/>
                          </w:tcPr>
                          <w:p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  <w:tr w:rsidR="00E612D3" w:rsidRPr="00494A7A" w:rsidTr="00F112E9">
                        <w:trPr>
                          <w:trHeight w:hRule="exact" w:val="549"/>
                        </w:trPr>
                        <w:tc>
                          <w:tcPr>
                            <w:tcW w:w="1094" w:type="pct"/>
                            <w:vMerge/>
                            <w:shd w:val="clear" w:color="auto" w:fill="auto"/>
                            <w:vAlign w:val="center"/>
                          </w:tcPr>
                          <w:p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Merge w:val="restart"/>
                            <w:vAlign w:val="center"/>
                          </w:tcPr>
                          <w:p w:rsidR="00E612D3" w:rsidRPr="008366DD" w:rsidRDefault="00E01FD9" w:rsidP="00E01FD9">
                            <w:pPr>
                              <w:jc w:val="center"/>
                              <w:rPr>
                                <w:rFonts w:cs="B Nazanin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BF21E0">
                              <w:rPr>
                                <w:rFonts w:cs="B Nazanin" w:hint="cs"/>
                                <w:b w:val="0"/>
                                <w:bCs/>
                                <w:color w:val="FF0000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6633C0" w:rsidRPr="008366DD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تاییدیه شرکت در برنامه های بین ال</w:t>
                            </w:r>
                            <w:r w:rsidR="00E612D3" w:rsidRPr="008366DD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لل</w:t>
                            </w:r>
                            <w:r w:rsidRPr="008366DD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ي</w:t>
                            </w:r>
                            <w:r w:rsidR="00BF21E0" w:rsidRPr="008366DD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BF21E0" w:rsidRPr="004E7148" w:rsidRDefault="00BF21E0" w:rsidP="00E01FD9">
                            <w:pPr>
                              <w:jc w:val="center"/>
                              <w:rPr>
                                <w:rFonts w:cs="B Nazanin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8366DD">
                              <w:rPr>
                                <w:rFonts w:cs="B Nazanin" w:hint="cs"/>
                                <w:b w:val="0"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عاونت امور بين الملل</w:t>
                            </w:r>
                          </w:p>
                        </w:tc>
                        <w:tc>
                          <w:tcPr>
                            <w:tcW w:w="1245" w:type="pct"/>
                            <w:vAlign w:val="center"/>
                          </w:tcPr>
                          <w:p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  <w:tr w:rsidR="00E612D3" w:rsidRPr="00494A7A" w:rsidTr="00F112E9">
                        <w:trPr>
                          <w:trHeight w:val="99"/>
                        </w:trPr>
                        <w:tc>
                          <w:tcPr>
                            <w:tcW w:w="1094" w:type="pct"/>
                            <w:vMerge/>
                            <w:shd w:val="clear" w:color="auto" w:fill="auto"/>
                            <w:vAlign w:val="center"/>
                          </w:tcPr>
                          <w:p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2661" w:type="pct"/>
                            <w:vMerge/>
                            <w:vAlign w:val="center"/>
                          </w:tcPr>
                          <w:p w:rsidR="00E612D3" w:rsidRPr="00494A7A" w:rsidRDefault="00E612D3" w:rsidP="00822CB3">
                            <w:pPr>
                              <w:jc w:val="center"/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  <w:tc>
                          <w:tcPr>
                            <w:tcW w:w="1245" w:type="pct"/>
                            <w:vAlign w:val="center"/>
                          </w:tcPr>
                          <w:p w:rsidR="00E612D3" w:rsidRPr="00494A7A" w:rsidRDefault="00E612D3" w:rsidP="00822CB3">
                            <w:pPr>
                              <w:rPr>
                                <w:rFonts w:cs="Roya"/>
                                <w:b w:val="0"/>
                                <w:bCs/>
                                <w:rtl/>
                              </w:rPr>
                            </w:pPr>
                          </w:p>
                        </w:tc>
                      </w:tr>
                    </w:tbl>
                    <w:p w:rsidR="00E612D3" w:rsidRPr="000D31C8" w:rsidRDefault="00E612D3" w:rsidP="00E612D3">
                      <w:pPr>
                        <w:ind w:left="2160" w:firstLine="720"/>
                        <w:jc w:val="center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wrap anchory="page"/>
              </v:roundrect>
            </w:pict>
          </mc:Fallback>
        </mc:AlternateContent>
      </w:r>
    </w:p>
    <w:p w:rsidR="00E612D3" w:rsidRPr="008366DD" w:rsidRDefault="00E612D3" w:rsidP="00E612D3">
      <w:pPr>
        <w:jc w:val="center"/>
        <w:rPr>
          <w:rFonts w:cs="B Nazanin"/>
          <w:sz w:val="24"/>
          <w:szCs w:val="24"/>
          <w:rtl/>
          <w:lang w:bidi="fa-IR"/>
        </w:rPr>
      </w:pPr>
    </w:p>
    <w:p w:rsidR="00E612D3" w:rsidRPr="008366DD" w:rsidRDefault="00E612D3" w:rsidP="00E612D3">
      <w:pPr>
        <w:jc w:val="center"/>
        <w:rPr>
          <w:rFonts w:cs="B Nazanin"/>
          <w:sz w:val="24"/>
          <w:szCs w:val="24"/>
          <w:rtl/>
          <w:lang w:bidi="fa-IR"/>
        </w:rPr>
      </w:pPr>
    </w:p>
    <w:p w:rsidR="00E612D3" w:rsidRPr="008366DD" w:rsidRDefault="00E612D3" w:rsidP="00E612D3">
      <w:pPr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مشخصات داوطلب:</w:t>
      </w:r>
      <w:r w:rsidRPr="008366DD">
        <w:rPr>
          <w:rFonts w:cs="B Nazanin"/>
          <w:b w:val="0"/>
          <w:bCs/>
          <w:noProof/>
          <w:sz w:val="24"/>
          <w:szCs w:val="24"/>
          <w:rtl/>
        </w:rPr>
        <w:t xml:space="preserve"> </w:t>
      </w:r>
    </w:p>
    <w:p w:rsidR="006633C0" w:rsidRPr="008366DD" w:rsidRDefault="006633C0" w:rsidP="00DE3D8E">
      <w:pPr>
        <w:jc w:val="lowKashida"/>
        <w:rPr>
          <w:rFonts w:cs="B Nazanin"/>
          <w:sz w:val="24"/>
          <w:szCs w:val="24"/>
          <w:lang w:bidi="fa-IR"/>
        </w:rPr>
      </w:pPr>
    </w:p>
    <w:p w:rsidR="00DE3D8E" w:rsidRPr="008366DD" w:rsidRDefault="00DE3D8E" w:rsidP="006633C0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  <w:r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۱- مشخصات دانشجو</w:t>
      </w:r>
    </w:p>
    <w:p w:rsidR="00E612D3" w:rsidRPr="008366DD" w:rsidRDefault="00EE5C86" w:rsidP="00BF3B54">
      <w:pPr>
        <w:tabs>
          <w:tab w:val="left" w:pos="6318"/>
        </w:tabs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 xml:space="preserve">نام </w:t>
      </w:r>
      <w:r w:rsidR="00E612D3" w:rsidRPr="008366DD">
        <w:rPr>
          <w:rFonts w:cs="B Nazanin" w:hint="cs"/>
          <w:sz w:val="24"/>
          <w:szCs w:val="24"/>
          <w:rtl/>
          <w:lang w:bidi="fa-IR"/>
        </w:rPr>
        <w:t>و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r w:rsidR="00E612D3" w:rsidRPr="008366DD">
        <w:rPr>
          <w:rFonts w:cs="B Nazanin" w:hint="cs"/>
          <w:sz w:val="24"/>
          <w:szCs w:val="24"/>
          <w:rtl/>
          <w:lang w:bidi="fa-IR"/>
        </w:rPr>
        <w:t xml:space="preserve"> نام خان</w:t>
      </w:r>
      <w:r w:rsidR="00DE3D8E" w:rsidRPr="008366DD">
        <w:rPr>
          <w:rFonts w:cs="B Nazanin" w:hint="cs"/>
          <w:sz w:val="24"/>
          <w:szCs w:val="24"/>
          <w:rtl/>
          <w:lang w:bidi="fa-IR"/>
        </w:rPr>
        <w:t>و</w:t>
      </w:r>
      <w:r w:rsidR="00E612D3" w:rsidRPr="008366DD">
        <w:rPr>
          <w:rFonts w:cs="B Nazanin" w:hint="cs"/>
          <w:sz w:val="24"/>
          <w:szCs w:val="24"/>
          <w:rtl/>
          <w:lang w:bidi="fa-IR"/>
        </w:rPr>
        <w:t>ادگي:</w:t>
      </w:r>
      <w:r w:rsidR="0049608B" w:rsidRPr="008366DD">
        <w:rPr>
          <w:rFonts w:cs="B Nazanin"/>
          <w:sz w:val="24"/>
          <w:szCs w:val="24"/>
          <w:lang w:bidi="fa-IR"/>
        </w:rPr>
        <w:t xml:space="preserve"> </w:t>
      </w:r>
      <w:sdt>
        <w:sdtPr>
          <w:rPr>
            <w:rFonts w:cs="B Nazanin"/>
            <w:sz w:val="24"/>
            <w:szCs w:val="24"/>
            <w:rtl/>
            <w:lang w:bidi="fa-IR"/>
          </w:rPr>
          <w:id w:val="250397422"/>
          <w:placeholder>
            <w:docPart w:val="A9126E7B8C8C4D14B7493EE2E922213A"/>
          </w:placeholder>
          <w:showingPlcHdr/>
          <w:comboBox/>
        </w:sdtPr>
        <w:sdtEndPr/>
        <w:sdtContent>
          <w:r w:rsidR="00F112E9" w:rsidRPr="008366DD">
            <w:rPr>
              <w:rStyle w:val="PlaceholderText"/>
              <w:rFonts w:eastAsiaTheme="minorHAnsi" w:hint="cs"/>
              <w:color w:val="auto"/>
              <w:highlight w:val="lightGray"/>
              <w:rtl/>
              <w:lang w:bidi="fa-IR"/>
            </w:rPr>
            <w:t>نام و نام خانوادگي دانشجو</w:t>
          </w:r>
        </w:sdtContent>
      </w:sdt>
      <w:r w:rsidR="0049608B" w:rsidRPr="008366DD">
        <w:rPr>
          <w:rFonts w:cs="B Nazanin"/>
          <w:sz w:val="24"/>
          <w:szCs w:val="24"/>
          <w:lang w:bidi="fa-IR"/>
        </w:rPr>
        <w:t xml:space="preserve">   </w:t>
      </w:r>
      <w:r w:rsidR="00BF3B54">
        <w:rPr>
          <w:rFonts w:cs="B Nazanin"/>
          <w:sz w:val="24"/>
          <w:szCs w:val="24"/>
          <w:lang w:bidi="fa-IR"/>
        </w:rPr>
        <w:tab/>
      </w:r>
      <w:bookmarkStart w:id="0" w:name="_GoBack"/>
      <w:bookmarkEnd w:id="0"/>
    </w:p>
    <w:p w:rsidR="007D03BC" w:rsidRPr="008366DD" w:rsidRDefault="00E612D3" w:rsidP="00F112E9">
      <w:pP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>شماره دانشجویی:</w:t>
      </w:r>
      <w:r w:rsidR="007F5287"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sdt>
        <w:sdtPr>
          <w:rPr>
            <w:rStyle w:val="Style8"/>
            <w:rFonts w:hint="cs"/>
            <w:color w:val="auto"/>
            <w:rtl/>
          </w:rPr>
          <w:id w:val="-1282958070"/>
          <w:placeholder>
            <w:docPart w:val="52059E78F57E443AACC782D824659B1A"/>
          </w:placeholder>
          <w:showingPlcHdr/>
          <w:comboBox>
            <w:listItem w:value="Choose an item."/>
          </w:comboBox>
        </w:sdtPr>
        <w:sdtEndPr>
          <w:rPr>
            <w:rStyle w:val="DefaultParagraphFont"/>
            <w:rFonts w:cs="B Nazanin"/>
            <w:sz w:val="24"/>
            <w:szCs w:val="24"/>
            <w:lang w:bidi="fa-IR"/>
          </w:rPr>
        </w:sdtEndPr>
        <w:sdtContent>
          <w:r w:rsidR="007F5287" w:rsidRPr="008366DD">
            <w:rPr>
              <w:rStyle w:val="PlaceholderText"/>
              <w:rFonts w:eastAsiaTheme="minorHAnsi" w:hint="cs"/>
              <w:color w:val="auto"/>
              <w:highlight w:val="lightGray"/>
              <w:rtl/>
            </w:rPr>
            <w:t>شماره دانشجويي</w:t>
          </w:r>
          <w:r w:rsidR="007F5287" w:rsidRPr="008366DD">
            <w:rPr>
              <w:rStyle w:val="PlaceholderText"/>
              <w:rFonts w:eastAsiaTheme="minorHAnsi"/>
              <w:color w:val="auto"/>
              <w:highlight w:val="lightGray"/>
            </w:rPr>
            <w:t>.</w:t>
          </w:r>
        </w:sdtContent>
      </w:sdt>
      <w:r w:rsidR="0049608B"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</w:p>
    <w:p w:rsidR="007D03BC" w:rsidRPr="008366DD" w:rsidRDefault="007D03BC" w:rsidP="007F5287">
      <w:pP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>نام دانشكده</w:t>
      </w:r>
      <w:r w:rsidR="00EE5C86" w:rsidRPr="008366DD">
        <w:rPr>
          <w:rFonts w:cs="B Nazanin" w:hint="cs"/>
          <w:sz w:val="24"/>
          <w:szCs w:val="24"/>
          <w:rtl/>
          <w:lang w:bidi="fa-IR"/>
        </w:rPr>
        <w:t>:</w:t>
      </w:r>
      <w:r w:rsidR="007F5287" w:rsidRPr="008366DD">
        <w:rPr>
          <w:rFonts w:cs="B Nazanin" w:hint="cs"/>
          <w:sz w:val="24"/>
          <w:szCs w:val="24"/>
          <w:rtl/>
          <w:lang w:bidi="fa-IR"/>
        </w:rPr>
        <w:t xml:space="preserve">   </w:t>
      </w:r>
      <w:sdt>
        <w:sdtPr>
          <w:rPr>
            <w:rStyle w:val="Style3"/>
            <w:rFonts w:hint="cs"/>
            <w:rtl/>
          </w:rPr>
          <w:id w:val="952361046"/>
          <w:placeholder>
            <w:docPart w:val="18967070679544D380E1719FB9ADD4EE"/>
          </w:placeholder>
          <w:showingPlcHdr/>
          <w:comboBox>
            <w:listItem w:value="يك مورد را انتخاب كنيد"/>
            <w:listItem w:displayText="مهندسي صنايع و سيستم هاي مديريت" w:value="مهندسي صنايع و سيستم هاي مديريت"/>
            <w:listItem w:displayText="مهندسي عمران و محيط زيست" w:value="مهندسي عمران و محيط زيست"/>
            <w:listItem w:displayText="مهندسي مواد و متالورژي" w:value="مهندسي مواد و متالورژي"/>
            <w:listItem w:displayText="مهندسي انرژي و فيزيك" w:value="مهندسي انرژي و فيزيك"/>
            <w:listItem w:displayText="رياضي و علوم كامپيوتر" w:value="رياضي و علوم كامپيوتر"/>
            <w:listItem w:displayText="مهندسي پليمر و رنگ" w:value="مهندسي پليمر و رنگ"/>
            <w:listItem w:displayText="مديريت، علم و فناوري" w:value="مديريت، علم و فناوري"/>
            <w:listItem w:displayText="مهندسي نساجي" w:value="مهندسي نساجي"/>
            <w:listItem w:displayText="مهندسي كامپيوتر" w:value="مهندسي كامپيوتر"/>
            <w:listItem w:displayText="مهندسي شيمي" w:value="مهندسي شيمي"/>
            <w:listItem w:displayText="مهندسي پزشكي" w:value="مهندسي پزشكي"/>
            <w:listItem w:displayText="مهندسي هوافضا" w:value="مهندسي هوافضا"/>
            <w:listItem w:displayText="مهندسي مكانيك" w:value="مهندسي مكانيك"/>
            <w:listItem w:displayText="مهندسي معدن " w:value="مهندسي معدن "/>
            <w:listItem w:displayText="مهندسي برق" w:value="مهندسي برق"/>
            <w:listItem w:displayText="مهندسي نفت" w:value="مهندسي نفت"/>
            <w:listItem w:displayText="مهندسي دريا" w:value="مهندسي دريا"/>
          </w:comboBox>
        </w:sdtPr>
        <w:sdtEndPr>
          <w:rPr>
            <w:rStyle w:val="DefaultParagraphFont"/>
            <w:rFonts w:ascii="Times New Roman" w:hAnsi="Times New Roman" w:cs="B Nazanin"/>
            <w:sz w:val="24"/>
            <w:szCs w:val="24"/>
            <w:lang w:bidi="fa-IR"/>
          </w:rPr>
        </w:sdtEndPr>
        <w:sdtContent>
          <w:r w:rsidR="00F112E9" w:rsidRPr="008366DD">
            <w:rPr>
              <w:rStyle w:val="Style3"/>
              <w:rFonts w:hint="cs"/>
              <w:highlight w:val="lightGray"/>
              <w:rtl/>
            </w:rPr>
            <w:t>يك مورد را انتخاب كنيد</w:t>
          </w:r>
        </w:sdtContent>
      </w:sdt>
    </w:p>
    <w:p w:rsidR="00E612D3" w:rsidRPr="008366DD" w:rsidRDefault="00E612D3" w:rsidP="00732409">
      <w:pP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 xml:space="preserve">رشته </w:t>
      </w:r>
      <w:r w:rsidR="007D03BC" w:rsidRPr="008366DD">
        <w:rPr>
          <w:rFonts w:cs="B Nazanin" w:hint="cs"/>
          <w:sz w:val="24"/>
          <w:szCs w:val="24"/>
          <w:rtl/>
          <w:lang w:bidi="fa-IR"/>
        </w:rPr>
        <w:t xml:space="preserve">و گرايش </w:t>
      </w:r>
      <w:r w:rsidRPr="008366DD">
        <w:rPr>
          <w:rFonts w:cs="B Nazanin" w:hint="cs"/>
          <w:sz w:val="24"/>
          <w:szCs w:val="24"/>
          <w:rtl/>
          <w:lang w:bidi="fa-IR"/>
        </w:rPr>
        <w:t>تحصيلي:</w:t>
      </w:r>
      <w:r w:rsidR="00F112E9" w:rsidRPr="008366DD">
        <w:rPr>
          <w:rFonts w:cs="B Nazanin" w:hint="cs"/>
          <w:sz w:val="24"/>
          <w:szCs w:val="24"/>
          <w:rtl/>
          <w:lang w:bidi="fa-IR"/>
        </w:rPr>
        <w:t xml:space="preserve">  </w:t>
      </w:r>
      <w:sdt>
        <w:sdtPr>
          <w:rPr>
            <w:rFonts w:cs="B Nazanin" w:hint="cs"/>
            <w:sz w:val="24"/>
            <w:szCs w:val="24"/>
            <w:highlight w:val="lightGray"/>
            <w:rtl/>
            <w:lang w:bidi="fa-IR"/>
          </w:rPr>
          <w:id w:val="-1330211857"/>
          <w:placeholder>
            <w:docPart w:val="DefaultPlaceholder_1082065159"/>
          </w:placeholder>
          <w:comboBox>
            <w:listItem w:value="Choose an item."/>
          </w:comboBox>
        </w:sdtPr>
        <w:sdtEndPr/>
        <w:sdtContent>
          <w:r w:rsidR="00732409" w:rsidRPr="008366DD">
            <w:rPr>
              <w:rFonts w:cs="B Nazanin" w:hint="cs"/>
              <w:sz w:val="24"/>
              <w:szCs w:val="24"/>
              <w:highlight w:val="lightGray"/>
              <w:rtl/>
              <w:lang w:bidi="fa-IR"/>
            </w:rPr>
            <w:t>رشته و گرايش</w:t>
          </w:r>
        </w:sdtContent>
      </w:sdt>
    </w:p>
    <w:p w:rsidR="00DE3D8E" w:rsidRPr="008366DD" w:rsidRDefault="006633C0" w:rsidP="00894717">
      <w:pPr>
        <w:pBdr>
          <w:bottom w:val="single" w:sz="6" w:space="1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 xml:space="preserve">مقطع تحصیلی: </w:t>
      </w:r>
      <w:sdt>
        <w:sdtPr>
          <w:rPr>
            <w:rFonts w:cs="B Nazanin" w:hint="cs"/>
            <w:sz w:val="24"/>
            <w:szCs w:val="24"/>
            <w:rtl/>
            <w:lang w:bidi="fa-IR"/>
          </w:rPr>
          <w:id w:val="989219783"/>
          <w:placeholder>
            <w:docPart w:val="F43F6BAAD98E464FBB9309288BCFDE49"/>
          </w:placeholder>
          <w:showingPlcHdr/>
          <w:comboBox>
            <w:listItem w:value="يك مورد را انتخاب كنيد"/>
            <w:listItem w:displayText="كارشناسي" w:value="كارشناسي"/>
            <w:listItem w:displayText="كارشناسي ارشد" w:value="كارشناسي ارشد"/>
            <w:listItem w:displayText="دكتري" w:value="دكتري"/>
          </w:comboBox>
        </w:sdtPr>
        <w:sdtEndPr/>
        <w:sdtContent>
          <w:r w:rsidR="00894717" w:rsidRPr="008366DD">
            <w:rPr>
              <w:rFonts w:cs="B Nazanin" w:hint="cs"/>
              <w:sz w:val="24"/>
              <w:szCs w:val="24"/>
              <w:highlight w:val="lightGray"/>
              <w:rtl/>
              <w:lang w:bidi="fa-IR"/>
            </w:rPr>
            <w:t>يك مورد را انتخاب كنيد</w:t>
          </w:r>
          <w:r w:rsidR="00894717" w:rsidRPr="008366DD">
            <w:rPr>
              <w:rStyle w:val="PlaceholderText"/>
              <w:rFonts w:eastAsiaTheme="minorHAnsi"/>
              <w:color w:val="auto"/>
              <w:highlight w:val="lightGray"/>
            </w:rPr>
            <w:t>.</w:t>
          </w:r>
        </w:sdtContent>
      </w:sdt>
    </w:p>
    <w:p w:rsidR="006633C0" w:rsidRPr="008366DD" w:rsidRDefault="00DE3D8E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  <w:r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۲- مشخصات دوره</w:t>
      </w:r>
    </w:p>
    <w:p w:rsidR="00E612D3" w:rsidRPr="008366DD" w:rsidRDefault="00EE5C86" w:rsidP="00F112E9">
      <w:pPr>
        <w:pBdr>
          <w:bottom w:val="single" w:sz="6" w:space="0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 xml:space="preserve">نام </w:t>
      </w:r>
      <w:r w:rsidR="00E612D3" w:rsidRPr="008366DD">
        <w:rPr>
          <w:rFonts w:cs="B Nazanin" w:hint="cs"/>
          <w:sz w:val="24"/>
          <w:szCs w:val="24"/>
          <w:rtl/>
          <w:lang w:bidi="fa-IR"/>
        </w:rPr>
        <w:t>دانشگاه مقصد:</w:t>
      </w:r>
    </w:p>
    <w:p w:rsidR="000234F9" w:rsidRPr="008366DD" w:rsidRDefault="000234F9" w:rsidP="00F112E9">
      <w:pPr>
        <w:pBdr>
          <w:bottom w:val="single" w:sz="6" w:space="0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 xml:space="preserve">نوع دوره:  </w:t>
      </w:r>
      <w:sdt>
        <w:sdtPr>
          <w:rPr>
            <w:rFonts w:cs="B Nazanin" w:hint="cs"/>
            <w:sz w:val="24"/>
            <w:szCs w:val="24"/>
            <w:rtl/>
            <w:lang w:bidi="fa-IR"/>
          </w:rPr>
          <w:id w:val="-148878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3219" w:rsidRPr="008366DD">
            <w:rPr>
              <w:rFonts w:ascii="MS Mincho" w:eastAsia="MS Mincho" w:hAnsi="MS Mincho" w:cs="MS Mincho" w:hint="eastAsia"/>
              <w:sz w:val="24"/>
              <w:szCs w:val="24"/>
              <w:rtl/>
              <w:lang w:bidi="fa-IR"/>
            </w:rPr>
            <w:t>☐</w:t>
          </w:r>
        </w:sdtContent>
      </w:sdt>
      <w:r w:rsidR="00514FE4"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8366DD">
        <w:rPr>
          <w:rFonts w:cs="B Nazanin" w:hint="cs"/>
          <w:sz w:val="24"/>
          <w:szCs w:val="24"/>
          <w:rtl/>
          <w:lang w:bidi="fa-IR"/>
        </w:rPr>
        <w:t>دوره</w:t>
      </w:r>
      <w:r w:rsidR="00514FE4" w:rsidRPr="008366DD">
        <w:rPr>
          <w:rFonts w:cs="B Nazanin"/>
          <w:sz w:val="24"/>
          <w:szCs w:val="24"/>
          <w:rtl/>
          <w:lang w:bidi="fa-IR"/>
        </w:rPr>
        <w:softHyphen/>
      </w:r>
      <w:r w:rsidRPr="008366DD">
        <w:rPr>
          <w:rFonts w:cs="B Nazanin" w:hint="cs"/>
          <w:sz w:val="24"/>
          <w:szCs w:val="24"/>
          <w:rtl/>
          <w:lang w:bidi="fa-IR"/>
        </w:rPr>
        <w:t>هاي مشترك</w:t>
      </w:r>
      <w:r w:rsidR="00514FE4"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r w:rsidR="00563219" w:rsidRPr="008366DD">
        <w:rPr>
          <w:rFonts w:cs="B Nazanin" w:hint="cs"/>
          <w:sz w:val="24"/>
          <w:szCs w:val="24"/>
          <w:rtl/>
          <w:lang w:bidi="fa-IR"/>
        </w:rPr>
        <w:t xml:space="preserve">  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  </w:t>
      </w:r>
      <w:sdt>
        <w:sdtPr>
          <w:rPr>
            <w:rFonts w:cs="B Nazanin" w:hint="cs"/>
            <w:sz w:val="24"/>
            <w:szCs w:val="24"/>
            <w:rtl/>
            <w:lang w:bidi="fa-IR"/>
          </w:rPr>
          <w:id w:val="1794941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12E9" w:rsidRPr="008366DD">
            <w:rPr>
              <w:rFonts w:ascii="MS Mincho" w:eastAsia="MS Mincho" w:hAnsi="MS Mincho" w:cs="MS Mincho" w:hint="eastAsia"/>
              <w:sz w:val="24"/>
              <w:szCs w:val="24"/>
              <w:rtl/>
              <w:lang w:bidi="fa-IR"/>
            </w:rPr>
            <w:t>☐</w:t>
          </w:r>
        </w:sdtContent>
      </w:sdt>
      <w:r w:rsidRPr="008366DD">
        <w:rPr>
          <w:rFonts w:cs="B Nazanin" w:hint="cs"/>
          <w:sz w:val="24"/>
          <w:szCs w:val="24"/>
          <w:rtl/>
          <w:lang w:bidi="fa-IR"/>
        </w:rPr>
        <w:t xml:space="preserve"> تبادل دانشجو</w:t>
      </w:r>
      <w:r w:rsidR="00514FE4" w:rsidRPr="008366DD">
        <w:rPr>
          <w:rFonts w:cs="B Nazanin" w:hint="cs"/>
          <w:sz w:val="24"/>
          <w:szCs w:val="24"/>
          <w:rtl/>
          <w:lang w:bidi="fa-IR"/>
        </w:rPr>
        <w:t xml:space="preserve">   </w:t>
      </w:r>
      <w:r w:rsidR="00563219"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sdt>
        <w:sdtPr>
          <w:rPr>
            <w:rFonts w:cs="B Nazanin" w:hint="cs"/>
            <w:sz w:val="24"/>
            <w:szCs w:val="24"/>
            <w:rtl/>
            <w:lang w:bidi="fa-IR"/>
          </w:rPr>
          <w:id w:val="1122032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FE4" w:rsidRPr="008366DD">
            <w:rPr>
              <w:rFonts w:ascii="MS Mincho" w:eastAsia="MS Mincho" w:hAnsi="MS Mincho" w:cs="MS Mincho" w:hint="eastAsia"/>
              <w:sz w:val="24"/>
              <w:szCs w:val="24"/>
              <w:rtl/>
              <w:lang w:bidi="fa-IR"/>
            </w:rPr>
            <w:t>☐</w:t>
          </w:r>
        </w:sdtContent>
      </w:sdt>
      <w:r w:rsidR="00514FE4"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كارآموزي بين المللي  </w:t>
      </w:r>
      <w:r w:rsidR="00514FE4" w:rsidRPr="008366DD">
        <w:rPr>
          <w:rFonts w:cs="B Nazanin" w:hint="cs"/>
          <w:sz w:val="24"/>
          <w:szCs w:val="24"/>
          <w:rtl/>
          <w:lang w:bidi="fa-IR"/>
        </w:rPr>
        <w:t xml:space="preserve">   </w:t>
      </w:r>
      <w:sdt>
        <w:sdtPr>
          <w:rPr>
            <w:rFonts w:cs="B Nazanin" w:hint="cs"/>
            <w:sz w:val="24"/>
            <w:szCs w:val="24"/>
            <w:rtl/>
            <w:lang w:bidi="fa-IR"/>
          </w:rPr>
          <w:id w:val="979971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4FE4" w:rsidRPr="008366DD">
            <w:rPr>
              <w:rFonts w:ascii="MS Mincho" w:eastAsia="MS Mincho" w:hAnsi="MS Mincho" w:cs="MS Mincho" w:hint="eastAsia"/>
              <w:sz w:val="24"/>
              <w:szCs w:val="24"/>
              <w:rtl/>
              <w:lang w:bidi="fa-IR"/>
            </w:rPr>
            <w:t>☐</w:t>
          </w:r>
        </w:sdtContent>
      </w:sdt>
      <w:r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r w:rsidR="00514FE4" w:rsidRPr="008366DD">
        <w:rPr>
          <w:rFonts w:cs="B Nazanin" w:hint="cs"/>
          <w:sz w:val="24"/>
          <w:szCs w:val="24"/>
          <w:rtl/>
          <w:lang w:bidi="fa-IR"/>
        </w:rPr>
        <w:t>دوره دومدركه دكتري(فرصت مطالعاتي)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</w:p>
    <w:p w:rsidR="006633C0" w:rsidRPr="008366DD" w:rsidRDefault="006633C0" w:rsidP="00F112E9">
      <w:pPr>
        <w:pBdr>
          <w:bottom w:val="single" w:sz="6" w:space="0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>عنوان دوره:</w:t>
      </w:r>
    </w:p>
    <w:p w:rsidR="006633C0" w:rsidRPr="008366DD" w:rsidRDefault="006633C0" w:rsidP="00F112E9">
      <w:pPr>
        <w:pBdr>
          <w:bottom w:val="single" w:sz="6" w:space="0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>مقطع تحصیلی:</w:t>
      </w:r>
      <w:r w:rsidR="00F112E9" w:rsidRPr="008366DD">
        <w:rPr>
          <w:rFonts w:cs="B Nazanin" w:hint="cs"/>
          <w:sz w:val="24"/>
          <w:szCs w:val="24"/>
          <w:rtl/>
          <w:lang w:bidi="fa-IR"/>
        </w:rPr>
        <w:t xml:space="preserve">  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sdt>
        <w:sdtPr>
          <w:rPr>
            <w:rFonts w:cs="B Nazanin" w:hint="cs"/>
            <w:sz w:val="24"/>
            <w:szCs w:val="24"/>
            <w:rtl/>
            <w:lang w:bidi="fa-IR"/>
          </w:rPr>
          <w:id w:val="-1554001052"/>
          <w:showingPlcHdr/>
          <w:comboBox>
            <w:listItem w:value="يك مورد را انتخاب كنيد"/>
            <w:listItem w:displayText="كارشناسي" w:value="كارشناسي"/>
            <w:listItem w:displayText="كارشناسي ارشد" w:value="كارشناسي ارشد"/>
            <w:listItem w:displayText="دكتري" w:value="دكتري"/>
          </w:comboBox>
        </w:sdtPr>
        <w:sdtEndPr/>
        <w:sdtContent>
          <w:r w:rsidR="00F112E9" w:rsidRPr="008366DD">
            <w:rPr>
              <w:rFonts w:cs="B Nazanin" w:hint="cs"/>
              <w:sz w:val="24"/>
              <w:szCs w:val="24"/>
              <w:highlight w:val="lightGray"/>
              <w:rtl/>
              <w:lang w:bidi="fa-IR"/>
            </w:rPr>
            <w:t>يك مورد را انتخاب كنيد</w:t>
          </w:r>
          <w:r w:rsidR="00F112E9" w:rsidRPr="008366DD">
            <w:rPr>
              <w:rStyle w:val="PlaceholderText"/>
              <w:rFonts w:eastAsiaTheme="minorHAnsi"/>
              <w:color w:val="auto"/>
              <w:highlight w:val="lightGray"/>
            </w:rPr>
            <w:t>.</w:t>
          </w:r>
        </w:sdtContent>
      </w:sdt>
    </w:p>
    <w:p w:rsidR="00E612D3" w:rsidRPr="008366DD" w:rsidRDefault="00E612D3" w:rsidP="00F112E9">
      <w:pPr>
        <w:pBdr>
          <w:bottom w:val="single" w:sz="6" w:space="0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 xml:space="preserve">مدت </w:t>
      </w:r>
      <w:r w:rsidR="00514FE4" w:rsidRPr="008366DD">
        <w:rPr>
          <w:rFonts w:cs="B Nazanin" w:hint="cs"/>
          <w:sz w:val="24"/>
          <w:szCs w:val="24"/>
          <w:rtl/>
          <w:lang w:bidi="fa-IR"/>
        </w:rPr>
        <w:t xml:space="preserve"> زمان 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دوره: </w:t>
      </w:r>
    </w:p>
    <w:p w:rsidR="00DE3D8E" w:rsidRPr="008366DD" w:rsidRDefault="008036D3" w:rsidP="00F112E9">
      <w:pPr>
        <w:pBdr>
          <w:bottom w:val="single" w:sz="6" w:space="0" w:color="auto"/>
        </w:pBdr>
        <w:jc w:val="lowKashida"/>
        <w:rPr>
          <w:rFonts w:cs="B Nazanin"/>
          <w:sz w:val="24"/>
          <w:szCs w:val="24"/>
          <w:rtl/>
          <w:lang w:bidi="fa-IR"/>
        </w:rPr>
      </w:pPr>
      <w:r w:rsidRPr="008366DD">
        <w:rPr>
          <w:rFonts w:cs="B Nazanin" w:hint="cs"/>
          <w:sz w:val="24"/>
          <w:szCs w:val="24"/>
          <w:rtl/>
          <w:lang w:bidi="fa-IR"/>
        </w:rPr>
        <w:t>شيوه تحصيل در دوره:</w:t>
      </w:r>
      <w:r w:rsidR="006633C0" w:rsidRPr="008366DD">
        <w:rPr>
          <w:rFonts w:cs="B Nazanin" w:hint="cs"/>
          <w:sz w:val="24"/>
          <w:szCs w:val="24"/>
          <w:rtl/>
          <w:lang w:bidi="fa-IR"/>
        </w:rPr>
        <w:t xml:space="preserve"> (آموزشی</w:t>
      </w:r>
      <w:r w:rsidRPr="008366DD">
        <w:rPr>
          <w:rFonts w:cs="B Nazanin" w:hint="cs"/>
          <w:sz w:val="24"/>
          <w:szCs w:val="24"/>
          <w:rtl/>
          <w:lang w:bidi="fa-IR"/>
        </w:rPr>
        <w:t>- پژوهشي</w:t>
      </w:r>
      <w:r w:rsidR="006633C0" w:rsidRPr="008366DD">
        <w:rPr>
          <w:rFonts w:cs="B Nazanin" w:hint="cs"/>
          <w:sz w:val="24"/>
          <w:szCs w:val="24"/>
          <w:rtl/>
          <w:lang w:bidi="fa-IR"/>
        </w:rPr>
        <w:t>/</w:t>
      </w:r>
      <w:r w:rsidRPr="008366DD">
        <w:rPr>
          <w:rFonts w:cs="B Nazanin" w:hint="cs"/>
          <w:sz w:val="24"/>
          <w:szCs w:val="24"/>
          <w:rtl/>
          <w:lang w:bidi="fa-IR"/>
        </w:rPr>
        <w:t xml:space="preserve"> آموزشي/ پژوهشي</w:t>
      </w:r>
      <w:r w:rsidR="006633C0" w:rsidRPr="008366DD">
        <w:rPr>
          <w:rFonts w:cs="B Nazanin" w:hint="cs"/>
          <w:sz w:val="24"/>
          <w:szCs w:val="24"/>
          <w:rtl/>
          <w:lang w:bidi="fa-IR"/>
        </w:rPr>
        <w:t>)</w:t>
      </w:r>
      <w:r w:rsidR="00DE3D8E" w:rsidRPr="008366DD">
        <w:rPr>
          <w:rFonts w:cs="B Nazanin" w:hint="cs"/>
          <w:sz w:val="24"/>
          <w:szCs w:val="24"/>
          <w:rtl/>
          <w:lang w:bidi="fa-IR"/>
        </w:rPr>
        <w:t>:</w:t>
      </w:r>
      <w:r w:rsidR="00F112E9" w:rsidRPr="008366DD">
        <w:rPr>
          <w:rFonts w:cs="B Nazanin" w:hint="cs"/>
          <w:sz w:val="24"/>
          <w:szCs w:val="24"/>
          <w:rtl/>
          <w:lang w:bidi="fa-IR"/>
        </w:rPr>
        <w:t xml:space="preserve">  </w:t>
      </w:r>
      <w:r w:rsidR="00894717" w:rsidRPr="008366DD">
        <w:rPr>
          <w:rFonts w:cs="B Nazanin" w:hint="cs"/>
          <w:sz w:val="24"/>
          <w:szCs w:val="24"/>
          <w:rtl/>
          <w:lang w:bidi="fa-IR"/>
        </w:rPr>
        <w:t xml:space="preserve"> </w:t>
      </w:r>
      <w:sdt>
        <w:sdtPr>
          <w:rPr>
            <w:rFonts w:cs="B Nazanin" w:hint="cs"/>
            <w:sz w:val="24"/>
            <w:szCs w:val="24"/>
            <w:rtl/>
            <w:lang w:bidi="fa-IR"/>
          </w:rPr>
          <w:id w:val="-1995334677"/>
          <w:showingPlcHdr/>
          <w:comboBox>
            <w:listItem w:value="يك مورد را انتخاب كنيد"/>
            <w:listItem w:displayText="آموزشي- پژوهشي" w:value="آموزشي- پژوهشي"/>
            <w:listItem w:displayText="آموزشي" w:value="آموزشي"/>
            <w:listItem w:displayText="پژوهشي" w:value="پژوهشي"/>
          </w:comboBox>
        </w:sdtPr>
        <w:sdtEndPr/>
        <w:sdtContent>
          <w:r w:rsidR="00F112E9" w:rsidRPr="008366DD">
            <w:rPr>
              <w:rStyle w:val="PlaceholderText"/>
              <w:rFonts w:eastAsiaTheme="minorHAnsi" w:hint="cs"/>
              <w:color w:val="auto"/>
              <w:highlight w:val="lightGray"/>
              <w:rtl/>
            </w:rPr>
            <w:t>يك مورد را انتخاب كنيد</w:t>
          </w:r>
          <w:r w:rsidR="00F112E9" w:rsidRPr="008366DD">
            <w:rPr>
              <w:rStyle w:val="PlaceholderText"/>
              <w:rFonts w:eastAsiaTheme="minorHAnsi"/>
              <w:color w:val="auto"/>
              <w:highlight w:val="lightGray"/>
            </w:rPr>
            <w:t>.</w:t>
          </w:r>
        </w:sdtContent>
      </w:sdt>
    </w:p>
    <w:p w:rsidR="00DE3D8E" w:rsidRPr="008366DD" w:rsidRDefault="00DE3D8E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:rsidR="00E612D3" w:rsidRPr="008366DD" w:rsidRDefault="00DE3D8E" w:rsidP="00BF21E0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  <w:r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۳- اس</w:t>
      </w:r>
      <w:r w:rsidR="00BF21E0"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تادان</w:t>
      </w:r>
      <w:r w:rsidRPr="008366DD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راهنم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854"/>
      </w:tblGrid>
      <w:tr w:rsidR="00E612D3" w:rsidRPr="008366DD" w:rsidTr="00F94AD4">
        <w:tc>
          <w:tcPr>
            <w:tcW w:w="9854" w:type="dxa"/>
          </w:tcPr>
          <w:p w:rsidR="00E612D3" w:rsidRPr="008366DD" w:rsidRDefault="00BF21E0" w:rsidP="00D64305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</w:t>
            </w:r>
            <w:r w:rsidRPr="008366DD"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  <w:softHyphen/>
            </w:r>
            <w:r w:rsidR="00E612D3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و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E612D3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 خانوادگي:</w:t>
            </w:r>
            <w:r w:rsidR="00E612D3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  <w:t>تاريخ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E612D3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:</w:t>
            </w:r>
            <w:r w:rsidR="00E612D3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</w:t>
            </w:r>
            <w:r w:rsidR="00D64305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E612D3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امضاء:</w:t>
            </w:r>
          </w:p>
          <w:p w:rsidR="00DE3D8E" w:rsidRPr="008366DD" w:rsidRDefault="00DE3D8E" w:rsidP="00DE3D8E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</w:p>
          <w:p w:rsidR="00DE3D8E" w:rsidRPr="008366DD" w:rsidRDefault="00DE3D8E" w:rsidP="00DE3D8E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</w:p>
          <w:p w:rsidR="00DE3D8E" w:rsidRPr="008366DD" w:rsidRDefault="00BF21E0" w:rsidP="00BF21E0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</w:t>
            </w:r>
            <w:r w:rsidRPr="008366DD"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  <w:softHyphen/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و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 خانوادگي: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  <w:t>تاريخ: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  <w:t xml:space="preserve">   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</w:t>
            </w:r>
            <w:r w:rsidR="00D64305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="0056321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امضاء:</w:t>
            </w:r>
          </w:p>
          <w:p w:rsidR="00DE3D8E" w:rsidRPr="008366DD" w:rsidRDefault="00DE3D8E" w:rsidP="00DE3D8E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</w:p>
          <w:p w:rsidR="00DE3D8E" w:rsidRPr="008366DD" w:rsidRDefault="00DE3D8E" w:rsidP="00DE3D8E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DE3D8E" w:rsidRPr="008366DD" w:rsidRDefault="00DE3D8E" w:rsidP="00DE3D8E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:rsidR="00E612D3" w:rsidRPr="008366DD" w:rsidRDefault="00DE3D8E" w:rsidP="00BF21E0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  <w:r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۴-</w:t>
      </w:r>
      <w:r w:rsidR="00BF21E0" w:rsidRPr="008366DD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استادان</w:t>
      </w:r>
      <w:r w:rsidR="00E612D3" w:rsidRPr="008366DD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مشاور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854"/>
      </w:tblGrid>
      <w:tr w:rsidR="00E612D3" w:rsidRPr="008366DD" w:rsidTr="00F94AD4">
        <w:tc>
          <w:tcPr>
            <w:tcW w:w="9854" w:type="dxa"/>
          </w:tcPr>
          <w:p w:rsidR="00E612D3" w:rsidRPr="008366DD" w:rsidRDefault="00DE3D8E" w:rsidP="00611858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</w:t>
            </w:r>
            <w:r w:rsidR="00BF21E0" w:rsidRPr="008366DD"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  <w:softHyphen/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و</w:t>
            </w:r>
            <w:r w:rsidR="00BF21E0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 خانوادگي: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  <w:t>تاريخ: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  <w:t xml:space="preserve">        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</w:t>
            </w:r>
            <w:r w:rsidR="0056321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  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امضاء:</w:t>
            </w:r>
          </w:p>
          <w:p w:rsidR="00DE3D8E" w:rsidRPr="008366DD" w:rsidRDefault="00DE3D8E" w:rsidP="00DE3D8E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</w:p>
          <w:p w:rsidR="00DE3D8E" w:rsidRPr="008366DD" w:rsidRDefault="00DE3D8E" w:rsidP="00DE3D8E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</w:p>
          <w:p w:rsidR="00DE3D8E" w:rsidRPr="008366DD" w:rsidRDefault="00DE3D8E" w:rsidP="00BF21E0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</w:t>
            </w:r>
            <w:r w:rsidR="00BF21E0" w:rsidRPr="008366DD"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  <w:softHyphen/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و</w:t>
            </w:r>
            <w:r w:rsidR="00BF21E0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نام خانوادگي: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  <w:t>تاريخ: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  <w:t xml:space="preserve">       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  </w:t>
            </w:r>
            <w:r w:rsidR="0056321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امضاء:</w:t>
            </w:r>
          </w:p>
          <w:p w:rsidR="00DE3D8E" w:rsidRPr="008366DD" w:rsidRDefault="00DE3D8E" w:rsidP="00DE3D8E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8036D3" w:rsidRPr="008366DD" w:rsidRDefault="008036D3" w:rsidP="00DE3D8E">
            <w:pPr>
              <w:tabs>
                <w:tab w:val="left" w:pos="4526"/>
              </w:tabs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E612D3" w:rsidRPr="008366DD" w:rsidRDefault="00E612D3" w:rsidP="00E612D3">
      <w:pPr>
        <w:jc w:val="lowKashida"/>
        <w:rPr>
          <w:rFonts w:cs="B Nazanin"/>
          <w:b w:val="0"/>
          <w:bCs/>
          <w:sz w:val="24"/>
          <w:szCs w:val="24"/>
          <w:rtl/>
          <w:lang w:bidi="fa-IR"/>
        </w:rPr>
      </w:pPr>
    </w:p>
    <w:p w:rsidR="00E612D3" w:rsidRPr="008366DD" w:rsidRDefault="00DE3D8E" w:rsidP="005767D9">
      <w:pPr>
        <w:jc w:val="lowKashida"/>
        <w:rPr>
          <w:rFonts w:cs="B Nazanin"/>
          <w:b w:val="0"/>
          <w:bCs/>
          <w:sz w:val="24"/>
          <w:szCs w:val="24"/>
          <w:lang w:bidi="fa-IR"/>
        </w:rPr>
      </w:pPr>
      <w:r w:rsidRPr="008366DD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۵- </w:t>
      </w:r>
      <w:r w:rsidR="005767D9" w:rsidRPr="008366DD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مدير تحصيلات تكميلي / معاون </w:t>
      </w:r>
      <w:r w:rsidR="00E612D3"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آموزش</w:t>
      </w:r>
      <w:r w:rsidR="005767D9" w:rsidRPr="008366DD">
        <w:rPr>
          <w:rFonts w:cs="B Nazanin" w:hint="cs"/>
          <w:b w:val="0"/>
          <w:bCs/>
          <w:sz w:val="24"/>
          <w:szCs w:val="24"/>
          <w:rtl/>
          <w:lang w:bidi="fa-IR"/>
        </w:rPr>
        <w:t>ي</w:t>
      </w:r>
      <w:r w:rsidR="00E612D3" w:rsidRPr="008366DD">
        <w:rPr>
          <w:rFonts w:cs="B Nazanin" w:hint="cs"/>
          <w:b w:val="0"/>
          <w:bCs/>
          <w:sz w:val="24"/>
          <w:szCs w:val="24"/>
          <w:rtl/>
          <w:lang w:bidi="fa-IR"/>
        </w:rPr>
        <w:t xml:space="preserve"> دانشکده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854"/>
      </w:tblGrid>
      <w:tr w:rsidR="008366DD" w:rsidRPr="008366DD" w:rsidTr="00F94AD4">
        <w:tc>
          <w:tcPr>
            <w:tcW w:w="9854" w:type="dxa"/>
          </w:tcPr>
          <w:p w:rsidR="005767D9" w:rsidRPr="008366DD" w:rsidRDefault="005767D9" w:rsidP="008036D3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تاييد كارشناس:                                                               نام</w:t>
            </w:r>
            <w:r w:rsidRPr="008366DD"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  <w:softHyphen/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و نام خانوادگي مدير:</w:t>
            </w:r>
          </w:p>
          <w:p w:rsidR="00F112E9" w:rsidRPr="008366DD" w:rsidRDefault="00F112E9" w:rsidP="008036D3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</w:p>
          <w:p w:rsidR="00DE3D8E" w:rsidRPr="008366DD" w:rsidRDefault="008036D3" w:rsidP="00F112E9">
            <w:pPr>
              <w:tabs>
                <w:tab w:val="left" w:pos="4526"/>
              </w:tabs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                                              </w:t>
            </w:r>
            <w:r w:rsidR="00F112E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                       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امضاء</w:t>
            </w:r>
            <w:r w:rsidR="005767D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و مهر</w:t>
            </w:r>
            <w:r w:rsidR="00DE3D8E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>:</w:t>
            </w:r>
          </w:p>
          <w:p w:rsidR="00DE3D8E" w:rsidRPr="008366DD" w:rsidRDefault="008036D3" w:rsidP="00F94AD4">
            <w:pPr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                                              </w:t>
            </w:r>
            <w:r w:rsidR="00F112E9"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                            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 xml:space="preserve">   تاريخ:</w:t>
            </w:r>
            <w:r w:rsidRPr="008366DD">
              <w:rPr>
                <w:rFonts w:cs="B Nazanin" w:hint="cs"/>
                <w:b w:val="0"/>
                <w:bCs/>
                <w:sz w:val="24"/>
                <w:szCs w:val="24"/>
                <w:rtl/>
                <w:lang w:bidi="fa-IR"/>
              </w:rPr>
              <w:tab/>
            </w:r>
          </w:p>
          <w:p w:rsidR="008036D3" w:rsidRPr="008366DD" w:rsidRDefault="008036D3" w:rsidP="00F94AD4">
            <w:pPr>
              <w:jc w:val="lowKashida"/>
              <w:rPr>
                <w:rFonts w:cs="B Nazanin"/>
                <w:b w:val="0"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A50B11" w:rsidRPr="008366DD" w:rsidRDefault="005767D9" w:rsidP="005767D9">
      <w:pPr>
        <w:rPr>
          <w:b w:val="0"/>
          <w:bCs/>
          <w:sz w:val="22"/>
          <w:szCs w:val="22"/>
        </w:rPr>
      </w:pPr>
      <w:r w:rsidRPr="008366DD">
        <w:rPr>
          <w:rFonts w:hint="cs"/>
          <w:b w:val="0"/>
          <w:bCs/>
          <w:sz w:val="22"/>
          <w:szCs w:val="22"/>
          <w:rtl/>
        </w:rPr>
        <w:t>تاريخ دريافت فرم توسط دفتر همكاري هاي علمي و بين المللي دانشگاه:</w:t>
      </w:r>
    </w:p>
    <w:sectPr w:rsidR="00A50B11" w:rsidRPr="008366DD" w:rsidSect="008036D3">
      <w:pgSz w:w="11906" w:h="16838" w:code="9"/>
      <w:pgMar w:top="851" w:right="1134" w:bottom="0" w:left="1134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Roya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IranNastaliq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EB4E3F"/>
    <w:multiLevelType w:val="hybridMultilevel"/>
    <w:tmpl w:val="077ECD04"/>
    <w:lvl w:ilvl="0" w:tplc="BD3403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F17BA1"/>
    <w:multiLevelType w:val="hybridMultilevel"/>
    <w:tmpl w:val="BB7CF6F4"/>
    <w:lvl w:ilvl="0" w:tplc="037C09BC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DF6534"/>
    <w:multiLevelType w:val="hybridMultilevel"/>
    <w:tmpl w:val="0D4A1B06"/>
    <w:lvl w:ilvl="0" w:tplc="E61A2EF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E4449E"/>
    <w:multiLevelType w:val="hybridMultilevel"/>
    <w:tmpl w:val="678CE688"/>
    <w:lvl w:ilvl="0" w:tplc="D51056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jAwNTUxMDUxNjRR0lEKTi0uzszPAykwqQUA6PC5CCwAAAA="/>
  </w:docVars>
  <w:rsids>
    <w:rsidRoot w:val="00E612D3"/>
    <w:rsid w:val="000234F9"/>
    <w:rsid w:val="001C70F1"/>
    <w:rsid w:val="001F0F07"/>
    <w:rsid w:val="00291393"/>
    <w:rsid w:val="0049608B"/>
    <w:rsid w:val="00514FE4"/>
    <w:rsid w:val="00563219"/>
    <w:rsid w:val="005767D9"/>
    <w:rsid w:val="00611858"/>
    <w:rsid w:val="006633C0"/>
    <w:rsid w:val="00732409"/>
    <w:rsid w:val="007D03BC"/>
    <w:rsid w:val="007F5287"/>
    <w:rsid w:val="008036D3"/>
    <w:rsid w:val="008366DD"/>
    <w:rsid w:val="00894717"/>
    <w:rsid w:val="008A7B2C"/>
    <w:rsid w:val="008E01BC"/>
    <w:rsid w:val="009C683A"/>
    <w:rsid w:val="00A50B11"/>
    <w:rsid w:val="00BF21E0"/>
    <w:rsid w:val="00BF3B54"/>
    <w:rsid w:val="00C10676"/>
    <w:rsid w:val="00D64305"/>
    <w:rsid w:val="00DE3D8E"/>
    <w:rsid w:val="00E01FD9"/>
    <w:rsid w:val="00E612D3"/>
    <w:rsid w:val="00EE5C86"/>
    <w:rsid w:val="00F112E9"/>
    <w:rsid w:val="00F15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12D3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12D3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612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1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FD9"/>
    <w:rPr>
      <w:rFonts w:ascii="Tahoma" w:eastAsia="Times New Roman" w:hAnsi="Tahoma" w:cs="Tahoma"/>
      <w:b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9608B"/>
    <w:rPr>
      <w:color w:val="808080"/>
    </w:rPr>
  </w:style>
  <w:style w:type="character" w:customStyle="1" w:styleId="Style1">
    <w:name w:val="Style1"/>
    <w:basedOn w:val="DefaultParagraphFont"/>
    <w:uiPriority w:val="1"/>
    <w:rsid w:val="0049608B"/>
    <w:rPr>
      <w:color w:val="808080" w:themeColor="background1" w:themeShade="80"/>
    </w:rPr>
  </w:style>
  <w:style w:type="character" w:customStyle="1" w:styleId="Style2">
    <w:name w:val="Style2"/>
    <w:basedOn w:val="DefaultParagraphFont"/>
    <w:uiPriority w:val="1"/>
    <w:rsid w:val="007F5287"/>
    <w:rPr>
      <w:color w:val="FFFFFF" w:themeColor="background1"/>
    </w:rPr>
  </w:style>
  <w:style w:type="character" w:customStyle="1" w:styleId="Style3">
    <w:name w:val="Style3"/>
    <w:basedOn w:val="DefaultParagraphFont"/>
    <w:uiPriority w:val="1"/>
    <w:rsid w:val="007F5287"/>
    <w:rPr>
      <w:rFonts w:ascii="B Nazanin" w:hAnsi="B Nazanin"/>
      <w:sz w:val="28"/>
    </w:rPr>
  </w:style>
  <w:style w:type="character" w:customStyle="1" w:styleId="Style4">
    <w:name w:val="Style4"/>
    <w:basedOn w:val="DefaultParagraphFont"/>
    <w:uiPriority w:val="1"/>
    <w:rsid w:val="00894717"/>
    <w:rPr>
      <w:color w:val="000000" w:themeColor="text1"/>
    </w:rPr>
  </w:style>
  <w:style w:type="character" w:customStyle="1" w:styleId="Style5">
    <w:name w:val="Style5"/>
    <w:basedOn w:val="DefaultParagraphFont"/>
    <w:uiPriority w:val="1"/>
    <w:rsid w:val="00894717"/>
  </w:style>
  <w:style w:type="character" w:customStyle="1" w:styleId="Style6">
    <w:name w:val="Style6"/>
    <w:basedOn w:val="DefaultParagraphFont"/>
    <w:uiPriority w:val="1"/>
    <w:rsid w:val="00894717"/>
  </w:style>
  <w:style w:type="character" w:customStyle="1" w:styleId="Style7">
    <w:name w:val="Style7"/>
    <w:basedOn w:val="DefaultParagraphFont"/>
    <w:uiPriority w:val="1"/>
    <w:rsid w:val="00894717"/>
    <w:rPr>
      <w:color w:val="auto"/>
    </w:rPr>
  </w:style>
  <w:style w:type="character" w:customStyle="1" w:styleId="Style8">
    <w:name w:val="Style8"/>
    <w:basedOn w:val="DefaultParagraphFont"/>
    <w:uiPriority w:val="1"/>
    <w:rsid w:val="00F112E9"/>
    <w:rPr>
      <w:color w:val="000000" w:themeColor="text1"/>
    </w:rPr>
  </w:style>
  <w:style w:type="character" w:customStyle="1" w:styleId="Style9">
    <w:name w:val="Style9"/>
    <w:basedOn w:val="DefaultParagraphFont"/>
    <w:uiPriority w:val="1"/>
    <w:rsid w:val="00732409"/>
    <w:rPr>
      <w:rFonts w:ascii="B Nazanin" w:hAnsi="B Nazan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12D3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12D3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612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1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FD9"/>
    <w:rPr>
      <w:rFonts w:ascii="Tahoma" w:eastAsia="Times New Roman" w:hAnsi="Tahoma" w:cs="Tahoma"/>
      <w:b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9608B"/>
    <w:rPr>
      <w:color w:val="808080"/>
    </w:rPr>
  </w:style>
  <w:style w:type="character" w:customStyle="1" w:styleId="Style1">
    <w:name w:val="Style1"/>
    <w:basedOn w:val="DefaultParagraphFont"/>
    <w:uiPriority w:val="1"/>
    <w:rsid w:val="0049608B"/>
    <w:rPr>
      <w:color w:val="808080" w:themeColor="background1" w:themeShade="80"/>
    </w:rPr>
  </w:style>
  <w:style w:type="character" w:customStyle="1" w:styleId="Style2">
    <w:name w:val="Style2"/>
    <w:basedOn w:val="DefaultParagraphFont"/>
    <w:uiPriority w:val="1"/>
    <w:rsid w:val="007F5287"/>
    <w:rPr>
      <w:color w:val="FFFFFF" w:themeColor="background1"/>
    </w:rPr>
  </w:style>
  <w:style w:type="character" w:customStyle="1" w:styleId="Style3">
    <w:name w:val="Style3"/>
    <w:basedOn w:val="DefaultParagraphFont"/>
    <w:uiPriority w:val="1"/>
    <w:rsid w:val="007F5287"/>
    <w:rPr>
      <w:rFonts w:ascii="B Nazanin" w:hAnsi="B Nazanin"/>
      <w:sz w:val="28"/>
    </w:rPr>
  </w:style>
  <w:style w:type="character" w:customStyle="1" w:styleId="Style4">
    <w:name w:val="Style4"/>
    <w:basedOn w:val="DefaultParagraphFont"/>
    <w:uiPriority w:val="1"/>
    <w:rsid w:val="00894717"/>
    <w:rPr>
      <w:color w:val="000000" w:themeColor="text1"/>
    </w:rPr>
  </w:style>
  <w:style w:type="character" w:customStyle="1" w:styleId="Style5">
    <w:name w:val="Style5"/>
    <w:basedOn w:val="DefaultParagraphFont"/>
    <w:uiPriority w:val="1"/>
    <w:rsid w:val="00894717"/>
  </w:style>
  <w:style w:type="character" w:customStyle="1" w:styleId="Style6">
    <w:name w:val="Style6"/>
    <w:basedOn w:val="DefaultParagraphFont"/>
    <w:uiPriority w:val="1"/>
    <w:rsid w:val="00894717"/>
  </w:style>
  <w:style w:type="character" w:customStyle="1" w:styleId="Style7">
    <w:name w:val="Style7"/>
    <w:basedOn w:val="DefaultParagraphFont"/>
    <w:uiPriority w:val="1"/>
    <w:rsid w:val="00894717"/>
    <w:rPr>
      <w:color w:val="auto"/>
    </w:rPr>
  </w:style>
  <w:style w:type="character" w:customStyle="1" w:styleId="Style8">
    <w:name w:val="Style8"/>
    <w:basedOn w:val="DefaultParagraphFont"/>
    <w:uiPriority w:val="1"/>
    <w:rsid w:val="00F112E9"/>
    <w:rPr>
      <w:color w:val="000000" w:themeColor="text1"/>
    </w:rPr>
  </w:style>
  <w:style w:type="character" w:customStyle="1" w:styleId="Style9">
    <w:name w:val="Style9"/>
    <w:basedOn w:val="DefaultParagraphFont"/>
    <w:uiPriority w:val="1"/>
    <w:rsid w:val="00732409"/>
    <w:rPr>
      <w:rFonts w:ascii="B Nazanin" w:hAnsi="B Nazan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9DB63-E67D-47E9-B805-A719B6853A5A}"/>
      </w:docPartPr>
      <w:docPartBody>
        <w:p w:rsidR="00326322" w:rsidRDefault="00544BAB">
          <w:r w:rsidRPr="00D0548A">
            <w:rPr>
              <w:rStyle w:val="PlaceholderText"/>
            </w:rPr>
            <w:t>Choose an item.</w:t>
          </w:r>
        </w:p>
      </w:docPartBody>
    </w:docPart>
    <w:docPart>
      <w:docPartPr>
        <w:name w:val="A9126E7B8C8C4D14B7493EE2E9222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11C70-D048-4BAE-821D-FA2C83A85904}"/>
      </w:docPartPr>
      <w:docPartBody>
        <w:p w:rsidR="00326322" w:rsidRDefault="00544BAB" w:rsidP="00544BAB">
          <w:pPr>
            <w:pStyle w:val="A9126E7B8C8C4D14B7493EE2E922213A14"/>
          </w:pPr>
          <w:r w:rsidRPr="00F112E9">
            <w:rPr>
              <w:rStyle w:val="PlaceholderText"/>
              <w:rFonts w:eastAsiaTheme="minorHAnsi" w:hint="cs"/>
              <w:color w:val="auto"/>
              <w:highlight w:val="lightGray"/>
              <w:rtl/>
              <w:lang w:bidi="fa-IR"/>
            </w:rPr>
            <w:t>نام و نام خانوادگي دانشجو</w:t>
          </w:r>
        </w:p>
      </w:docPartBody>
    </w:docPart>
    <w:docPart>
      <w:docPartPr>
        <w:name w:val="52059E78F57E443AACC782D824659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CA737-DC33-4C04-A6AC-FA8F012851AB}"/>
      </w:docPartPr>
      <w:docPartBody>
        <w:p w:rsidR="00326322" w:rsidRDefault="00544BAB" w:rsidP="00544BAB">
          <w:pPr>
            <w:pStyle w:val="52059E78F57E443AACC782D824659B1A10"/>
          </w:pPr>
          <w:r w:rsidRPr="00F112E9">
            <w:rPr>
              <w:rStyle w:val="PlaceholderText"/>
              <w:rFonts w:eastAsiaTheme="minorHAnsi" w:hint="cs"/>
              <w:color w:val="auto"/>
              <w:highlight w:val="lightGray"/>
              <w:rtl/>
            </w:rPr>
            <w:t>شماره دانشجويي</w:t>
          </w:r>
          <w:r w:rsidRPr="00F112E9">
            <w:rPr>
              <w:rStyle w:val="PlaceholderText"/>
              <w:rFonts w:eastAsiaTheme="minorHAnsi"/>
              <w:color w:val="auto"/>
              <w:highlight w:val="lightGray"/>
            </w:rPr>
            <w:t>.</w:t>
          </w:r>
        </w:p>
      </w:docPartBody>
    </w:docPart>
    <w:docPart>
      <w:docPartPr>
        <w:name w:val="18967070679544D380E1719FB9ADD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A394B-4C06-4DDB-B98A-9DAB8232FD5C}"/>
      </w:docPartPr>
      <w:docPartBody>
        <w:p w:rsidR="00326322" w:rsidRDefault="00544BAB" w:rsidP="00544BAB">
          <w:pPr>
            <w:pStyle w:val="18967070679544D380E1719FB9ADD4EE6"/>
          </w:pPr>
          <w:r w:rsidRPr="00F112E9">
            <w:rPr>
              <w:rStyle w:val="Style3"/>
              <w:rFonts w:hint="cs"/>
              <w:highlight w:val="lightGray"/>
              <w:rtl/>
            </w:rPr>
            <w:t>يك مورد را انتخاب كنيد</w:t>
          </w:r>
        </w:p>
      </w:docPartBody>
    </w:docPart>
    <w:docPart>
      <w:docPartPr>
        <w:name w:val="F43F6BAAD98E464FBB9309288BCFD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6793-2D43-44AD-8FAC-0A0A2A06A64A}"/>
      </w:docPartPr>
      <w:docPartBody>
        <w:p w:rsidR="00326322" w:rsidRDefault="00544BAB" w:rsidP="00544BAB">
          <w:pPr>
            <w:pStyle w:val="F43F6BAAD98E464FBB9309288BCFDE495"/>
          </w:pPr>
          <w:r w:rsidRPr="00F112E9">
            <w:rPr>
              <w:rFonts w:cs="B Nazanin" w:hint="cs"/>
              <w:sz w:val="24"/>
              <w:szCs w:val="24"/>
              <w:highlight w:val="lightGray"/>
              <w:rtl/>
              <w:lang w:bidi="fa-IR"/>
            </w:rPr>
            <w:t>يك مورد را انتخاب كنيد</w:t>
          </w:r>
          <w:r w:rsidRPr="00F112E9">
            <w:rPr>
              <w:rStyle w:val="PlaceholderText"/>
              <w:rFonts w:eastAsiaTheme="minorHAnsi"/>
              <w:color w:val="auto"/>
              <w:highlight w:val="lightGray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Roya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IranNastaliq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44BAB"/>
    <w:rsid w:val="001D565B"/>
    <w:rsid w:val="00326322"/>
    <w:rsid w:val="004C3C35"/>
    <w:rsid w:val="00544BAB"/>
    <w:rsid w:val="00892EC3"/>
    <w:rsid w:val="00C14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4BAB"/>
    <w:rPr>
      <w:color w:val="808080"/>
    </w:rPr>
  </w:style>
  <w:style w:type="paragraph" w:customStyle="1" w:styleId="A9126E7B8C8C4D14B7493EE2E922213A">
    <w:name w:val="A9126E7B8C8C4D14B7493EE2E922213A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">
    <w:name w:val="A9126E7B8C8C4D14B7493EE2E922213A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2">
    <w:name w:val="A9126E7B8C8C4D14B7493EE2E922213A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13B5EDC582B472991CE4597B02AC7A1">
    <w:name w:val="A13B5EDC582B472991CE4597B02AC7A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3">
    <w:name w:val="A9126E7B8C8C4D14B7493EE2E922213A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4">
    <w:name w:val="A9126E7B8C8C4D14B7493EE2E922213A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">
    <w:name w:val="52059E78F57E443AACC782D824659B1A"/>
    <w:rsid w:val="00544BAB"/>
  </w:style>
  <w:style w:type="paragraph" w:customStyle="1" w:styleId="A9126E7B8C8C4D14B7493EE2E922213A5">
    <w:name w:val="A9126E7B8C8C4D14B7493EE2E922213A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1">
    <w:name w:val="52059E78F57E443AACC782D824659B1A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">
    <w:name w:val="18967070679544D380E1719FB9ADD4EE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6">
    <w:name w:val="A9126E7B8C8C4D14B7493EE2E922213A6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2">
    <w:name w:val="52059E78F57E443AACC782D824659B1A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character" w:customStyle="1" w:styleId="Style3">
    <w:name w:val="Style3"/>
    <w:basedOn w:val="DefaultParagraphFont"/>
    <w:uiPriority w:val="1"/>
    <w:rsid w:val="00544BAB"/>
    <w:rPr>
      <w:rFonts w:ascii="B Nazanin" w:hAnsi="B Nazanin"/>
      <w:sz w:val="28"/>
    </w:rPr>
  </w:style>
  <w:style w:type="paragraph" w:customStyle="1" w:styleId="18967070679544D380E1719FB9ADD4EE1">
    <w:name w:val="18967070679544D380E1719FB9ADD4EE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7">
    <w:name w:val="A9126E7B8C8C4D14B7493EE2E922213A7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3">
    <w:name w:val="52059E78F57E443AACC782D824659B1A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8">
    <w:name w:val="A9126E7B8C8C4D14B7493EE2E922213A8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4">
    <w:name w:val="52059E78F57E443AACC782D824659B1A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9">
    <w:name w:val="A9126E7B8C8C4D14B7493EE2E922213A9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5">
    <w:name w:val="52059E78F57E443AACC782D824659B1A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">
    <w:name w:val="F43F6BAAD98E464FBB9309288BCFDE49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0">
    <w:name w:val="A9126E7B8C8C4D14B7493EE2E922213A10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6">
    <w:name w:val="52059E78F57E443AACC782D824659B1A6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2">
    <w:name w:val="18967070679544D380E1719FB9ADD4EE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1">
    <w:name w:val="F43F6BAAD98E464FBB9309288BCFDE49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">
    <w:name w:val="BC0EA059355C47D6AE823A4C1510893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1">
    <w:name w:val="A9126E7B8C8C4D14B7493EE2E922213A1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7">
    <w:name w:val="52059E78F57E443AACC782D824659B1A7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3">
    <w:name w:val="18967070679544D380E1719FB9ADD4EE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2">
    <w:name w:val="F43F6BAAD98E464FBB9309288BCFDE49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1">
    <w:name w:val="BC0EA059355C47D6AE823A4C15108931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">
    <w:name w:val="397493331F3D4077B2C053F14127583D"/>
    <w:rsid w:val="00544BAB"/>
  </w:style>
  <w:style w:type="paragraph" w:customStyle="1" w:styleId="A9126E7B8C8C4D14B7493EE2E922213A12">
    <w:name w:val="A9126E7B8C8C4D14B7493EE2E922213A1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8">
    <w:name w:val="52059E78F57E443AACC782D824659B1A8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4">
    <w:name w:val="18967070679544D380E1719FB9ADD4EE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3">
    <w:name w:val="F43F6BAAD98E464FBB9309288BCFDE49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1">
    <w:name w:val="397493331F3D4077B2C053F14127583D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2">
    <w:name w:val="BC0EA059355C47D6AE823A4C15108931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3">
    <w:name w:val="A9126E7B8C8C4D14B7493EE2E922213A1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9">
    <w:name w:val="52059E78F57E443AACC782D824659B1A9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5">
    <w:name w:val="18967070679544D380E1719FB9ADD4EE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4">
    <w:name w:val="F43F6BAAD98E464FBB9309288BCFDE49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2">
    <w:name w:val="397493331F3D4077B2C053F14127583D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3">
    <w:name w:val="BC0EA059355C47D6AE823A4C15108931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E3D4C4EA0524516A5920D01557A468C">
    <w:name w:val="1E3D4C4EA0524516A5920D01557A468C"/>
    <w:rsid w:val="00544BAB"/>
  </w:style>
  <w:style w:type="paragraph" w:customStyle="1" w:styleId="A9126E7B8C8C4D14B7493EE2E922213A14">
    <w:name w:val="A9126E7B8C8C4D14B7493EE2E922213A1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10">
    <w:name w:val="52059E78F57E443AACC782D824659B1A10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6">
    <w:name w:val="18967070679544D380E1719FB9ADD4EE6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5">
    <w:name w:val="F43F6BAAD98E464FBB9309288BCFDE49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3">
    <w:name w:val="397493331F3D4077B2C053F14127583D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4">
    <w:name w:val="BC0EA059355C47D6AE823A4C15108931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4BAB"/>
    <w:rPr>
      <w:color w:val="808080"/>
    </w:rPr>
  </w:style>
  <w:style w:type="paragraph" w:customStyle="1" w:styleId="A9126E7B8C8C4D14B7493EE2E922213A">
    <w:name w:val="A9126E7B8C8C4D14B7493EE2E922213A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">
    <w:name w:val="A9126E7B8C8C4D14B7493EE2E922213A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2">
    <w:name w:val="A9126E7B8C8C4D14B7493EE2E922213A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13B5EDC582B472991CE4597B02AC7A1">
    <w:name w:val="A13B5EDC582B472991CE4597B02AC7A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3">
    <w:name w:val="A9126E7B8C8C4D14B7493EE2E922213A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4">
    <w:name w:val="A9126E7B8C8C4D14B7493EE2E922213A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">
    <w:name w:val="52059E78F57E443AACC782D824659B1A"/>
    <w:rsid w:val="00544BAB"/>
  </w:style>
  <w:style w:type="paragraph" w:customStyle="1" w:styleId="A9126E7B8C8C4D14B7493EE2E922213A5">
    <w:name w:val="A9126E7B8C8C4D14B7493EE2E922213A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1">
    <w:name w:val="52059E78F57E443AACC782D824659B1A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">
    <w:name w:val="18967070679544D380E1719FB9ADD4EE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6">
    <w:name w:val="A9126E7B8C8C4D14B7493EE2E922213A6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2">
    <w:name w:val="52059E78F57E443AACC782D824659B1A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character" w:customStyle="1" w:styleId="Style3">
    <w:name w:val="Style3"/>
    <w:basedOn w:val="DefaultParagraphFont"/>
    <w:uiPriority w:val="1"/>
    <w:rsid w:val="00544BAB"/>
    <w:rPr>
      <w:rFonts w:ascii="B Nazanin" w:hAnsi="B Nazanin"/>
      <w:sz w:val="28"/>
    </w:rPr>
  </w:style>
  <w:style w:type="paragraph" w:customStyle="1" w:styleId="18967070679544D380E1719FB9ADD4EE1">
    <w:name w:val="18967070679544D380E1719FB9ADD4EE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7">
    <w:name w:val="A9126E7B8C8C4D14B7493EE2E922213A7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3">
    <w:name w:val="52059E78F57E443AACC782D824659B1A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8">
    <w:name w:val="A9126E7B8C8C4D14B7493EE2E922213A8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4">
    <w:name w:val="52059E78F57E443AACC782D824659B1A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9">
    <w:name w:val="A9126E7B8C8C4D14B7493EE2E922213A9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5">
    <w:name w:val="52059E78F57E443AACC782D824659B1A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">
    <w:name w:val="F43F6BAAD98E464FBB9309288BCFDE49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0">
    <w:name w:val="A9126E7B8C8C4D14B7493EE2E922213A10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6">
    <w:name w:val="52059E78F57E443AACC782D824659B1A6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2">
    <w:name w:val="18967070679544D380E1719FB9ADD4EE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1">
    <w:name w:val="F43F6BAAD98E464FBB9309288BCFDE49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">
    <w:name w:val="BC0EA059355C47D6AE823A4C1510893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1">
    <w:name w:val="A9126E7B8C8C4D14B7493EE2E922213A1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7">
    <w:name w:val="52059E78F57E443AACC782D824659B1A7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3">
    <w:name w:val="18967070679544D380E1719FB9ADD4EE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2">
    <w:name w:val="F43F6BAAD98E464FBB9309288BCFDE49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1">
    <w:name w:val="BC0EA059355C47D6AE823A4C15108931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">
    <w:name w:val="397493331F3D4077B2C053F14127583D"/>
    <w:rsid w:val="00544BAB"/>
  </w:style>
  <w:style w:type="paragraph" w:customStyle="1" w:styleId="A9126E7B8C8C4D14B7493EE2E922213A12">
    <w:name w:val="A9126E7B8C8C4D14B7493EE2E922213A1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8">
    <w:name w:val="52059E78F57E443AACC782D824659B1A8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4">
    <w:name w:val="18967070679544D380E1719FB9ADD4EE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3">
    <w:name w:val="F43F6BAAD98E464FBB9309288BCFDE49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1">
    <w:name w:val="397493331F3D4077B2C053F14127583D1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2">
    <w:name w:val="BC0EA059355C47D6AE823A4C15108931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A9126E7B8C8C4D14B7493EE2E922213A13">
    <w:name w:val="A9126E7B8C8C4D14B7493EE2E922213A1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9">
    <w:name w:val="52059E78F57E443AACC782D824659B1A9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5">
    <w:name w:val="18967070679544D380E1719FB9ADD4EE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4">
    <w:name w:val="F43F6BAAD98E464FBB9309288BCFDE49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2">
    <w:name w:val="397493331F3D4077B2C053F14127583D2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3">
    <w:name w:val="BC0EA059355C47D6AE823A4C15108931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E3D4C4EA0524516A5920D01557A468C">
    <w:name w:val="1E3D4C4EA0524516A5920D01557A468C"/>
    <w:rsid w:val="00544BAB"/>
  </w:style>
  <w:style w:type="paragraph" w:customStyle="1" w:styleId="A9126E7B8C8C4D14B7493EE2E922213A14">
    <w:name w:val="A9126E7B8C8C4D14B7493EE2E922213A1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52059E78F57E443AACC782D824659B1A10">
    <w:name w:val="52059E78F57E443AACC782D824659B1A10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18967070679544D380E1719FB9ADD4EE6">
    <w:name w:val="18967070679544D380E1719FB9ADD4EE6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F43F6BAAD98E464FBB9309288BCFDE495">
    <w:name w:val="F43F6BAAD98E464FBB9309288BCFDE495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397493331F3D4077B2C053F14127583D3">
    <w:name w:val="397493331F3D4077B2C053F14127583D3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  <w:style w:type="paragraph" w:customStyle="1" w:styleId="BC0EA059355C47D6AE823A4C151089314">
    <w:name w:val="BC0EA059355C47D6AE823A4C151089314"/>
    <w:rsid w:val="00544BAB"/>
    <w:pPr>
      <w:bidi/>
      <w:spacing w:after="0" w:line="240" w:lineRule="auto"/>
    </w:pPr>
    <w:rPr>
      <w:rFonts w:ascii="Times New Roman" w:eastAsia="Times New Roman" w:hAnsi="Times New Roman" w:cs="Lotus"/>
      <w:b/>
      <w:sz w:val="14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6272AA-4CAA-4E93-AFCD-14FD8FFC3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0</cp:revision>
  <cp:lastPrinted>2019-12-28T05:06:00Z</cp:lastPrinted>
  <dcterms:created xsi:type="dcterms:W3CDTF">2019-11-12T08:35:00Z</dcterms:created>
  <dcterms:modified xsi:type="dcterms:W3CDTF">2019-12-28T05:06:00Z</dcterms:modified>
</cp:coreProperties>
</file>